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3C90D" w14:textId="77777777" w:rsidR="00532FF0" w:rsidRDefault="00532FF0" w:rsidP="00A24AF0">
      <w:pPr>
        <w:pStyle w:val="NoSpacing"/>
        <w:jc w:val="center"/>
        <w:rPr>
          <w:b/>
          <w:sz w:val="20"/>
          <w:szCs w:val="20"/>
        </w:rPr>
      </w:pPr>
      <w:r w:rsidRPr="00E60BD6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33BE006" wp14:editId="1B0E1E00">
                <wp:simplePos x="0" y="0"/>
                <wp:positionH relativeFrom="column">
                  <wp:posOffset>4696460</wp:posOffset>
                </wp:positionH>
                <wp:positionV relativeFrom="paragraph">
                  <wp:posOffset>-163079</wp:posOffset>
                </wp:positionV>
                <wp:extent cx="1988127" cy="277091"/>
                <wp:effectExtent l="0" t="0" r="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8127" cy="2770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D31BE4" w14:textId="2333606D" w:rsidR="00E60BD6" w:rsidRPr="00E60BD6" w:rsidRDefault="00E60BD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60BD6">
                              <w:rPr>
                                <w:sz w:val="16"/>
                                <w:szCs w:val="16"/>
                              </w:rPr>
                              <w:t>Appendix EE</w:t>
                            </w:r>
                            <w:r w:rsidR="003C449B">
                              <w:rPr>
                                <w:sz w:val="16"/>
                                <w:szCs w:val="16"/>
                              </w:rPr>
                              <w:t xml:space="preserve">          Updated </w:t>
                            </w:r>
                            <w:r w:rsidR="003C1B1D">
                              <w:rPr>
                                <w:sz w:val="16"/>
                                <w:szCs w:val="16"/>
                              </w:rPr>
                              <w:t>1.</w:t>
                            </w:r>
                            <w:r w:rsidR="00E7638D">
                              <w:rPr>
                                <w:sz w:val="16"/>
                                <w:szCs w:val="16"/>
                              </w:rPr>
                              <w:t>10.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3BE0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9.8pt;margin-top:-12.85pt;width:156.55pt;height:21.8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" stroked="f">
                <v:textbox>
                  <w:txbxContent>
                    <w:p w14:paraId="52D31BE4" w14:textId="2333606D" w:rsidR="00E60BD6" w:rsidRPr="00E60BD6" w:rsidRDefault="00E60BD6">
                      <w:pPr>
                        <w:rPr>
                          <w:sz w:val="16"/>
                          <w:szCs w:val="16"/>
                        </w:rPr>
                      </w:pPr>
                      <w:r w:rsidRPr="00E60BD6">
                        <w:rPr>
                          <w:sz w:val="16"/>
                          <w:szCs w:val="16"/>
                        </w:rPr>
                        <w:t>Appendix EE</w:t>
                      </w:r>
                      <w:r w:rsidR="003C449B">
                        <w:rPr>
                          <w:sz w:val="16"/>
                          <w:szCs w:val="16"/>
                        </w:rPr>
                        <w:t xml:space="preserve">          Updated </w:t>
                      </w:r>
                      <w:r w:rsidR="003C1B1D">
                        <w:rPr>
                          <w:sz w:val="16"/>
                          <w:szCs w:val="16"/>
                        </w:rPr>
                        <w:t>1.</w:t>
                      </w:r>
                      <w:r w:rsidR="00E7638D">
                        <w:rPr>
                          <w:sz w:val="16"/>
                          <w:szCs w:val="16"/>
                        </w:rPr>
                        <w:t>10.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14B16B" w14:textId="77777777" w:rsidR="00614CC5" w:rsidRDefault="00A24AF0" w:rsidP="00A24AF0">
      <w:pPr>
        <w:pStyle w:val="NoSpacing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BEVILL STATE COMMUNITY COLLEGE</w:t>
      </w:r>
    </w:p>
    <w:p w14:paraId="72E72A76" w14:textId="77777777" w:rsidR="00A24AF0" w:rsidRDefault="00A24AF0" w:rsidP="00A24AF0">
      <w:pPr>
        <w:pStyle w:val="NoSpacing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RE-TRAVEL AUTHORIZATION FORM</w:t>
      </w:r>
    </w:p>
    <w:p w14:paraId="2954F3D8" w14:textId="77777777" w:rsidR="00A24AF0" w:rsidRDefault="00A24AF0" w:rsidP="00A24AF0">
      <w:pPr>
        <w:pStyle w:val="NoSpacing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In-State Per Diem</w:t>
      </w:r>
    </w:p>
    <w:p w14:paraId="3B1B6C6D" w14:textId="77777777" w:rsidR="00A24AF0" w:rsidRDefault="00A24AF0" w:rsidP="00A24AF0">
      <w:pPr>
        <w:pStyle w:val="NoSpacing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In-State Actual (Cl</w:t>
      </w:r>
      <w:r w:rsidR="00EB3955">
        <w:rPr>
          <w:b/>
          <w:sz w:val="20"/>
          <w:szCs w:val="20"/>
        </w:rPr>
        <w:t>aim only if Bevill is a</w:t>
      </w:r>
      <w:r w:rsidR="00AD31AA">
        <w:rPr>
          <w:b/>
          <w:sz w:val="20"/>
          <w:szCs w:val="20"/>
        </w:rPr>
        <w:t xml:space="preserve"> dues paying</w:t>
      </w:r>
      <w:r w:rsidR="00EB3955">
        <w:rPr>
          <w:b/>
          <w:sz w:val="20"/>
          <w:szCs w:val="20"/>
        </w:rPr>
        <w:t xml:space="preserve"> member</w:t>
      </w:r>
      <w:r w:rsidR="000960CE">
        <w:rPr>
          <w:b/>
          <w:sz w:val="20"/>
          <w:szCs w:val="20"/>
        </w:rPr>
        <w:t>*</w:t>
      </w:r>
      <w:r>
        <w:rPr>
          <w:b/>
          <w:sz w:val="20"/>
          <w:szCs w:val="20"/>
        </w:rPr>
        <w:t>)</w:t>
      </w:r>
    </w:p>
    <w:p w14:paraId="261B6BF7" w14:textId="77777777" w:rsidR="00A24AF0" w:rsidRDefault="00A24AF0" w:rsidP="00A24AF0">
      <w:pPr>
        <w:pStyle w:val="NoSpacing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Out-of-State Actual</w:t>
      </w:r>
    </w:p>
    <w:p w14:paraId="05099875" w14:textId="77777777" w:rsidR="00A24AF0" w:rsidRDefault="00A24AF0" w:rsidP="00A24AF0">
      <w:pPr>
        <w:pStyle w:val="NoSpacing"/>
        <w:jc w:val="center"/>
        <w:rPr>
          <w:sz w:val="20"/>
          <w:szCs w:val="20"/>
        </w:rPr>
      </w:pPr>
    </w:p>
    <w:p w14:paraId="5C2A7D0B" w14:textId="77777777" w:rsidR="00E427F3" w:rsidRDefault="00E427F3" w:rsidP="00A24AF0">
      <w:pPr>
        <w:pStyle w:val="NoSpacing"/>
        <w:jc w:val="center"/>
        <w:rPr>
          <w:sz w:val="20"/>
          <w:szCs w:val="20"/>
        </w:rPr>
      </w:pPr>
    </w:p>
    <w:p w14:paraId="650C0634" w14:textId="69513C26" w:rsidR="00A24AF0" w:rsidRPr="00BF4245" w:rsidRDefault="00A24AF0" w:rsidP="00A24AF0">
      <w:pPr>
        <w:pStyle w:val="NoSpacing"/>
        <w:rPr>
          <w:sz w:val="20"/>
          <w:szCs w:val="20"/>
          <w:u w:val="single"/>
        </w:rPr>
      </w:pPr>
      <w:r w:rsidRPr="00BF4245">
        <w:rPr>
          <w:sz w:val="20"/>
          <w:szCs w:val="20"/>
        </w:rPr>
        <w:t>Name:</w:t>
      </w:r>
      <w:r w:rsidR="00BF4245" w:rsidRPr="00BF4245">
        <w:rPr>
          <w:sz w:val="20"/>
          <w:szCs w:val="20"/>
        </w:rPr>
        <w:t xml:space="preserve"> </w:t>
      </w:r>
      <w:r w:rsidR="002948BC">
        <w:rPr>
          <w:sz w:val="20"/>
          <w:szCs w:val="20"/>
        </w:rPr>
        <w:t>__________________________________</w:t>
      </w:r>
      <w:r w:rsidR="00BF4245">
        <w:rPr>
          <w:sz w:val="20"/>
          <w:szCs w:val="20"/>
        </w:rPr>
        <w:tab/>
      </w:r>
      <w:r w:rsidR="00BF4245">
        <w:rPr>
          <w:sz w:val="20"/>
          <w:szCs w:val="20"/>
        </w:rPr>
        <w:tab/>
      </w:r>
      <w:r w:rsidRPr="00BF4245">
        <w:rPr>
          <w:sz w:val="20"/>
          <w:szCs w:val="20"/>
        </w:rPr>
        <w:t>Date:</w:t>
      </w:r>
      <w:r w:rsidR="00BF4245" w:rsidRPr="00BF4245">
        <w:rPr>
          <w:sz w:val="20"/>
          <w:szCs w:val="20"/>
        </w:rPr>
        <w:t xml:space="preserve">  </w:t>
      </w:r>
      <w:r w:rsidR="002948BC">
        <w:rPr>
          <w:sz w:val="20"/>
          <w:szCs w:val="20"/>
        </w:rPr>
        <w:t>____________________________________</w:t>
      </w:r>
    </w:p>
    <w:p w14:paraId="1956F8B9" w14:textId="77777777" w:rsidR="00A24AF0" w:rsidRPr="00BF4245" w:rsidRDefault="00A24AF0" w:rsidP="00A24AF0">
      <w:pPr>
        <w:pStyle w:val="NoSpacing"/>
        <w:rPr>
          <w:sz w:val="20"/>
          <w:szCs w:val="20"/>
        </w:rPr>
      </w:pPr>
    </w:p>
    <w:p w14:paraId="3890800A" w14:textId="4AEB5CF2" w:rsidR="00A24AF0" w:rsidRPr="00474863" w:rsidRDefault="00A24AF0" w:rsidP="00A24AF0">
      <w:pPr>
        <w:pStyle w:val="NoSpacing"/>
        <w:rPr>
          <w:sz w:val="20"/>
          <w:szCs w:val="20"/>
          <w:u w:val="single"/>
        </w:rPr>
      </w:pPr>
      <w:r w:rsidRPr="00474863">
        <w:rPr>
          <w:sz w:val="20"/>
          <w:szCs w:val="20"/>
        </w:rPr>
        <w:t>Department</w:t>
      </w:r>
      <w:r w:rsidR="00474863" w:rsidRPr="00474863">
        <w:rPr>
          <w:sz w:val="20"/>
          <w:szCs w:val="20"/>
        </w:rPr>
        <w:t xml:space="preserve">:  </w:t>
      </w:r>
      <w:r w:rsidR="002948BC">
        <w:rPr>
          <w:sz w:val="20"/>
          <w:szCs w:val="20"/>
        </w:rPr>
        <w:t>__________________________</w:t>
      </w:r>
      <w:r w:rsidR="00474863" w:rsidRPr="00474863">
        <w:rPr>
          <w:sz w:val="20"/>
          <w:szCs w:val="20"/>
        </w:rPr>
        <w:tab/>
      </w:r>
      <w:r w:rsidR="00474863" w:rsidRPr="00474863">
        <w:rPr>
          <w:sz w:val="20"/>
          <w:szCs w:val="20"/>
        </w:rPr>
        <w:tab/>
      </w:r>
      <w:r w:rsidRPr="00474863">
        <w:rPr>
          <w:sz w:val="20"/>
          <w:szCs w:val="20"/>
        </w:rPr>
        <w:t>Account #</w:t>
      </w:r>
      <w:r w:rsidR="00474863" w:rsidRPr="00474863">
        <w:rPr>
          <w:sz w:val="20"/>
          <w:szCs w:val="20"/>
        </w:rPr>
        <w:t xml:space="preserve">: </w:t>
      </w:r>
      <w:r w:rsidR="002948BC">
        <w:rPr>
          <w:sz w:val="20"/>
          <w:szCs w:val="20"/>
        </w:rPr>
        <w:t>______________________________</w:t>
      </w:r>
    </w:p>
    <w:p w14:paraId="1A8CC744" w14:textId="77777777" w:rsidR="00A24AF0" w:rsidRDefault="00A24AF0" w:rsidP="00A24AF0">
      <w:pPr>
        <w:pStyle w:val="NoSpacing"/>
        <w:rPr>
          <w:sz w:val="20"/>
          <w:szCs w:val="20"/>
        </w:rPr>
      </w:pPr>
    </w:p>
    <w:p w14:paraId="25C5480F" w14:textId="77777777" w:rsidR="00A24AF0" w:rsidRPr="00474863" w:rsidRDefault="00A24AF0" w:rsidP="00A24AF0">
      <w:pPr>
        <w:pStyle w:val="NoSpacing"/>
        <w:rPr>
          <w:sz w:val="20"/>
          <w:szCs w:val="20"/>
          <w:u w:val="single"/>
        </w:rPr>
      </w:pPr>
      <w:r>
        <w:rPr>
          <w:sz w:val="20"/>
          <w:szCs w:val="20"/>
        </w:rPr>
        <w:t>Name of Meeting or Conference</w:t>
      </w:r>
      <w:r w:rsidR="00474863">
        <w:rPr>
          <w:sz w:val="20"/>
          <w:szCs w:val="20"/>
        </w:rPr>
        <w:t xml:space="preserve">:  </w:t>
      </w:r>
      <w:sdt>
        <w:sdtPr>
          <w:rPr>
            <w:sz w:val="20"/>
            <w:szCs w:val="20"/>
            <w:u w:val="single"/>
          </w:rPr>
          <w:id w:val="1027607326"/>
          <w:placeholder>
            <w:docPart w:val="E6C9144ACF7341A48CED86771A62C046"/>
          </w:placeholder>
          <w:showingPlcHdr/>
          <w:text/>
        </w:sdtPr>
        <w:sdtEndPr/>
        <w:sdtContent>
          <w:r w:rsidR="00474863" w:rsidRPr="00474863">
            <w:rPr>
              <w:sz w:val="20"/>
              <w:szCs w:val="20"/>
              <w:u w:val="single"/>
            </w:rPr>
            <w:t>Enter name of meeting or conference</w:t>
          </w:r>
          <w:r w:rsidR="00474863" w:rsidRPr="00474863">
            <w:rPr>
              <w:rStyle w:val="PlaceholderText"/>
              <w:u w:val="single"/>
            </w:rPr>
            <w:t>.</w:t>
          </w:r>
        </w:sdtContent>
      </w:sdt>
    </w:p>
    <w:p w14:paraId="1C6A1E73" w14:textId="77777777" w:rsidR="00A24AF0" w:rsidRPr="00AD31AA" w:rsidRDefault="00A24AF0" w:rsidP="00A24AF0">
      <w:pPr>
        <w:pStyle w:val="NoSpacing"/>
        <w:rPr>
          <w:b/>
          <w:sz w:val="20"/>
          <w:szCs w:val="20"/>
          <w:u w:val="single"/>
        </w:rPr>
      </w:pPr>
      <w:r w:rsidRPr="00AD31AA">
        <w:rPr>
          <w:b/>
          <w:sz w:val="20"/>
          <w:szCs w:val="20"/>
          <w:u w:val="single"/>
        </w:rPr>
        <w:t>(Attach a copy of the agenda and please do not use acronyms.)</w:t>
      </w:r>
    </w:p>
    <w:p w14:paraId="2E1EE1B1" w14:textId="77777777" w:rsidR="00A24AF0" w:rsidRDefault="00A24AF0" w:rsidP="00A24AF0">
      <w:pPr>
        <w:pStyle w:val="NoSpacing"/>
        <w:rPr>
          <w:sz w:val="20"/>
          <w:szCs w:val="20"/>
        </w:rPr>
      </w:pPr>
    </w:p>
    <w:p w14:paraId="71C51AD0" w14:textId="1FBDD261" w:rsidR="00A24AF0" w:rsidRPr="00965B30" w:rsidRDefault="00A24AF0" w:rsidP="00A24AF0">
      <w:pPr>
        <w:pStyle w:val="NoSpacing"/>
        <w:rPr>
          <w:sz w:val="20"/>
          <w:szCs w:val="20"/>
          <w:u w:val="single"/>
        </w:rPr>
      </w:pPr>
      <w:r w:rsidRPr="00965B30">
        <w:rPr>
          <w:sz w:val="20"/>
          <w:szCs w:val="20"/>
        </w:rPr>
        <w:t>Destination:</w:t>
      </w:r>
      <w:r w:rsidR="00965B30" w:rsidRPr="00965B30">
        <w:rPr>
          <w:sz w:val="20"/>
          <w:szCs w:val="20"/>
        </w:rPr>
        <w:t xml:space="preserve">  </w:t>
      </w:r>
      <w:r w:rsidR="002948BC">
        <w:rPr>
          <w:sz w:val="20"/>
          <w:szCs w:val="20"/>
        </w:rPr>
        <w:t>__________________________</w:t>
      </w:r>
      <w:r w:rsidR="00965B30" w:rsidRPr="00965B30">
        <w:rPr>
          <w:sz w:val="20"/>
          <w:szCs w:val="20"/>
        </w:rPr>
        <w:tab/>
      </w:r>
      <w:r w:rsidR="00965B30" w:rsidRPr="00965B30">
        <w:rPr>
          <w:sz w:val="20"/>
          <w:szCs w:val="20"/>
        </w:rPr>
        <w:tab/>
      </w:r>
      <w:r w:rsidRPr="00965B30">
        <w:rPr>
          <w:sz w:val="20"/>
          <w:szCs w:val="20"/>
        </w:rPr>
        <w:t>Purpose:</w:t>
      </w:r>
      <w:r w:rsidR="00965B30" w:rsidRPr="00965B30">
        <w:rPr>
          <w:sz w:val="20"/>
          <w:szCs w:val="20"/>
        </w:rPr>
        <w:t xml:space="preserve"> </w:t>
      </w:r>
      <w:r w:rsidR="002948BC">
        <w:rPr>
          <w:sz w:val="20"/>
          <w:szCs w:val="20"/>
        </w:rPr>
        <w:t>_____________________________</w:t>
      </w:r>
    </w:p>
    <w:p w14:paraId="31A2A3C3" w14:textId="77777777" w:rsidR="00A24AF0" w:rsidRDefault="00A24AF0" w:rsidP="00A24AF0">
      <w:pPr>
        <w:pStyle w:val="NoSpacing"/>
        <w:rPr>
          <w:sz w:val="20"/>
          <w:szCs w:val="20"/>
        </w:rPr>
      </w:pPr>
    </w:p>
    <w:p w14:paraId="47712F9B" w14:textId="44C994D8" w:rsidR="00A24AF0" w:rsidRPr="00965B30" w:rsidRDefault="00A24AF0" w:rsidP="00A24AF0">
      <w:pPr>
        <w:pStyle w:val="NoSpacing"/>
        <w:rPr>
          <w:sz w:val="20"/>
          <w:szCs w:val="20"/>
          <w:u w:val="single"/>
        </w:rPr>
      </w:pPr>
      <w:r>
        <w:rPr>
          <w:sz w:val="20"/>
          <w:szCs w:val="20"/>
        </w:rPr>
        <w:t>Names of other Bevill State personnel attending this conference/meeting:</w:t>
      </w:r>
      <w:r w:rsidR="00965B30">
        <w:rPr>
          <w:sz w:val="20"/>
          <w:szCs w:val="20"/>
        </w:rPr>
        <w:t xml:space="preserve"> </w:t>
      </w:r>
      <w:r w:rsidR="002948BC">
        <w:rPr>
          <w:sz w:val="20"/>
          <w:szCs w:val="20"/>
        </w:rPr>
        <w:t>_________________________________________</w:t>
      </w:r>
    </w:p>
    <w:p w14:paraId="5C3C16E3" w14:textId="77777777" w:rsidR="00A24AF0" w:rsidRDefault="00A24AF0" w:rsidP="00A24AF0">
      <w:pPr>
        <w:pStyle w:val="NoSpacing"/>
        <w:rPr>
          <w:sz w:val="20"/>
          <w:szCs w:val="20"/>
        </w:rPr>
      </w:pPr>
    </w:p>
    <w:p w14:paraId="0846EA8B" w14:textId="77777777" w:rsidR="00A24AF0" w:rsidRDefault="00A24AF0" w:rsidP="00A24AF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Mode of travel:</w:t>
      </w:r>
      <w:r w:rsidR="008759AD">
        <w:rPr>
          <w:sz w:val="20"/>
          <w:szCs w:val="20"/>
        </w:rPr>
        <w:t xml:space="preserve">  </w:t>
      </w:r>
      <w:sdt>
        <w:sdtPr>
          <w:rPr>
            <w:sz w:val="20"/>
            <w:szCs w:val="20"/>
          </w:rPr>
          <w:id w:val="-2031946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59A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759AD">
        <w:rPr>
          <w:sz w:val="20"/>
          <w:szCs w:val="20"/>
        </w:rPr>
        <w:t xml:space="preserve">Air  </w:t>
      </w:r>
      <w:r w:rsidR="004158D4">
        <w:rPr>
          <w:sz w:val="20"/>
          <w:szCs w:val="20"/>
        </w:rPr>
        <w:t xml:space="preserve">   </w:t>
      </w:r>
      <w:sdt>
        <w:sdtPr>
          <w:rPr>
            <w:sz w:val="20"/>
            <w:szCs w:val="20"/>
          </w:rPr>
          <w:id w:val="1606991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59A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759AD">
        <w:rPr>
          <w:sz w:val="20"/>
          <w:szCs w:val="20"/>
        </w:rPr>
        <w:t xml:space="preserve">State Vehicle </w:t>
      </w:r>
      <w:r w:rsidR="004158D4">
        <w:rPr>
          <w:sz w:val="20"/>
          <w:szCs w:val="20"/>
        </w:rPr>
        <w:t xml:space="preserve">   </w:t>
      </w:r>
      <w:r w:rsidR="008759AD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609506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59A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759AD">
        <w:rPr>
          <w:sz w:val="20"/>
          <w:szCs w:val="20"/>
        </w:rPr>
        <w:t xml:space="preserve">Personal Car </w:t>
      </w:r>
      <w:r w:rsidR="004158D4">
        <w:rPr>
          <w:sz w:val="20"/>
          <w:szCs w:val="20"/>
        </w:rPr>
        <w:t xml:space="preserve">   </w:t>
      </w:r>
      <w:r w:rsidR="008759AD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5250865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59A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759AD">
        <w:rPr>
          <w:sz w:val="20"/>
          <w:szCs w:val="20"/>
        </w:rPr>
        <w:t>Other</w:t>
      </w:r>
    </w:p>
    <w:p w14:paraId="23A09570" w14:textId="77777777" w:rsidR="00AD31AA" w:rsidRDefault="00AD31AA" w:rsidP="00AD31AA">
      <w:pPr>
        <w:pStyle w:val="NoSpacing"/>
        <w:ind w:left="3600"/>
        <w:rPr>
          <w:sz w:val="20"/>
          <w:szCs w:val="20"/>
        </w:rPr>
      </w:pPr>
      <w:r>
        <w:rPr>
          <w:sz w:val="20"/>
          <w:szCs w:val="20"/>
        </w:rPr>
        <w:t>(</w:t>
      </w:r>
      <w:r w:rsidR="00F218F9">
        <w:rPr>
          <w:sz w:val="20"/>
          <w:szCs w:val="20"/>
        </w:rPr>
        <w:t>If</w:t>
      </w:r>
      <w:r>
        <w:rPr>
          <w:sz w:val="20"/>
          <w:szCs w:val="20"/>
        </w:rPr>
        <w:t xml:space="preserve"> you cho</w:t>
      </w:r>
      <w:r w:rsidR="00423179">
        <w:rPr>
          <w:sz w:val="20"/>
          <w:szCs w:val="20"/>
        </w:rPr>
        <w:t>o</w:t>
      </w:r>
      <w:r>
        <w:rPr>
          <w:sz w:val="20"/>
          <w:szCs w:val="20"/>
        </w:rPr>
        <w:t>se to drive a personal car</w:t>
      </w:r>
      <w:r w:rsidR="00220F2C">
        <w:rPr>
          <w:sz w:val="20"/>
          <w:szCs w:val="20"/>
        </w:rPr>
        <w:t xml:space="preserve"> instead of </w:t>
      </w:r>
      <w:r w:rsidR="00271BD1">
        <w:rPr>
          <w:sz w:val="20"/>
          <w:szCs w:val="20"/>
        </w:rPr>
        <w:t xml:space="preserve">via </w:t>
      </w:r>
      <w:r w:rsidR="00220F2C">
        <w:rPr>
          <w:sz w:val="20"/>
          <w:szCs w:val="20"/>
        </w:rPr>
        <w:t>an airline</w:t>
      </w:r>
      <w:r>
        <w:rPr>
          <w:sz w:val="20"/>
          <w:szCs w:val="20"/>
        </w:rPr>
        <w:t xml:space="preserve">, please provide the air fare rates for the </w:t>
      </w:r>
      <w:r w:rsidR="00220F2C">
        <w:rPr>
          <w:sz w:val="20"/>
          <w:szCs w:val="20"/>
        </w:rPr>
        <w:t>t</w:t>
      </w:r>
      <w:r>
        <w:rPr>
          <w:sz w:val="20"/>
          <w:szCs w:val="20"/>
        </w:rPr>
        <w:t>ime</w:t>
      </w:r>
      <w:r w:rsidR="00220F2C">
        <w:rPr>
          <w:sz w:val="20"/>
          <w:szCs w:val="20"/>
        </w:rPr>
        <w:t xml:space="preserve"> frame of the travel.)</w:t>
      </w:r>
    </w:p>
    <w:p w14:paraId="6291B357" w14:textId="77777777" w:rsidR="00A24AF0" w:rsidRDefault="00A24AF0" w:rsidP="00A24AF0">
      <w:pPr>
        <w:pStyle w:val="NoSpacing"/>
        <w:rPr>
          <w:sz w:val="20"/>
          <w:szCs w:val="20"/>
        </w:rPr>
      </w:pPr>
    </w:p>
    <w:p w14:paraId="0A99FFA7" w14:textId="7F1B3351" w:rsidR="00A24AF0" w:rsidRPr="008759AD" w:rsidRDefault="00A24AF0" w:rsidP="00A24AF0">
      <w:pPr>
        <w:pStyle w:val="NoSpacing"/>
        <w:rPr>
          <w:sz w:val="20"/>
          <w:szCs w:val="20"/>
          <w:u w:val="single"/>
        </w:rPr>
      </w:pPr>
      <w:r w:rsidRPr="008759AD">
        <w:rPr>
          <w:sz w:val="20"/>
          <w:szCs w:val="20"/>
        </w:rPr>
        <w:t>Date Leaving:</w:t>
      </w:r>
      <w:r w:rsidR="008759AD" w:rsidRPr="008759AD">
        <w:rPr>
          <w:sz w:val="20"/>
          <w:szCs w:val="20"/>
        </w:rPr>
        <w:t xml:space="preserve"> </w:t>
      </w:r>
      <w:r w:rsidR="002948BC">
        <w:rPr>
          <w:sz w:val="20"/>
          <w:szCs w:val="20"/>
        </w:rPr>
        <w:t>____________________________</w:t>
      </w:r>
      <w:r w:rsidR="00E91759">
        <w:rPr>
          <w:sz w:val="20"/>
          <w:szCs w:val="20"/>
        </w:rPr>
        <w:tab/>
      </w:r>
      <w:r w:rsidR="00E91759">
        <w:rPr>
          <w:sz w:val="20"/>
          <w:szCs w:val="20"/>
        </w:rPr>
        <w:tab/>
      </w:r>
      <w:r w:rsidRPr="008759AD">
        <w:rPr>
          <w:sz w:val="20"/>
          <w:szCs w:val="20"/>
        </w:rPr>
        <w:t>Date Returning:</w:t>
      </w:r>
      <w:r w:rsidR="008759AD" w:rsidRPr="008759AD">
        <w:rPr>
          <w:sz w:val="20"/>
          <w:szCs w:val="20"/>
        </w:rPr>
        <w:t xml:space="preserve"> </w:t>
      </w:r>
      <w:r w:rsidR="002948BC">
        <w:rPr>
          <w:sz w:val="20"/>
          <w:szCs w:val="20"/>
        </w:rPr>
        <w:t>____________________________</w:t>
      </w:r>
    </w:p>
    <w:p w14:paraId="50F1647C" w14:textId="77777777" w:rsidR="009C75FE" w:rsidRDefault="009C75FE" w:rsidP="00A24AF0">
      <w:pPr>
        <w:pStyle w:val="NoSpacing"/>
        <w:rPr>
          <w:b/>
          <w:sz w:val="16"/>
          <w:szCs w:val="16"/>
        </w:rPr>
      </w:pPr>
    </w:p>
    <w:p w14:paraId="57A8D970" w14:textId="77777777" w:rsidR="009C75FE" w:rsidRPr="00220F2C" w:rsidRDefault="009C75FE" w:rsidP="00A24AF0">
      <w:pPr>
        <w:pStyle w:val="NoSpacing"/>
        <w:rPr>
          <w:sz w:val="20"/>
          <w:szCs w:val="20"/>
        </w:rPr>
      </w:pPr>
      <w:r w:rsidRPr="00220F2C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7A194FC" wp14:editId="5CDD36C0">
                <wp:simplePos x="0" y="0"/>
                <wp:positionH relativeFrom="column">
                  <wp:posOffset>4606925</wp:posOffset>
                </wp:positionH>
                <wp:positionV relativeFrom="paragraph">
                  <wp:posOffset>462280</wp:posOffset>
                </wp:positionV>
                <wp:extent cx="2233930" cy="1404620"/>
                <wp:effectExtent l="0" t="0" r="13970" b="1714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3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23E26" w14:textId="77777777" w:rsidR="00193273" w:rsidRPr="008759AD" w:rsidRDefault="00FC365B" w:rsidP="00193273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sdt>
                              <w:sdtPr>
                                <w:rPr>
                                  <w:b/>
                                  <w:sz w:val="20"/>
                                  <w:szCs w:val="20"/>
                                  <w:u w:val="single"/>
                                </w:rPr>
                                <w:id w:val="-167278807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93273" w:rsidRPr="00AC6747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0"/>
                                    <w:u w:val="single"/>
                                  </w:rPr>
                                  <w:t>☐</w:t>
                                </w:r>
                              </w:sdtContent>
                            </w:sdt>
                            <w:r w:rsidR="00BF4245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Out of</w:t>
                            </w:r>
                            <w:r w:rsidR="00193273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-State Actual</w:t>
                            </w:r>
                          </w:p>
                          <w:p w14:paraId="3FA7329D" w14:textId="0DD90997" w:rsidR="008759AD" w:rsidRDefault="00F54A74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er Diem</w:t>
                            </w:r>
                            <w:r w:rsidRPr="00F54A74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</w:rPr>
                                <w:id w:val="-697232742"/>
                                <w:text/>
                              </w:sdtPr>
                              <w:sdtContent>
                                <w:r w:rsidR="002948BC" w:rsidRPr="002948BC">
                                  <w:rPr>
                                    <w:sz w:val="16"/>
                                    <w:szCs w:val="16"/>
                                  </w:rPr>
                                  <w:t xml:space="preserve">$___________ </w:t>
                                </w:r>
                              </w:sdtContent>
                            </w:sdt>
                          </w:p>
                          <w:p w14:paraId="0C4D7FCA" w14:textId="3236760F" w:rsidR="008759AD" w:rsidRPr="00C237CB" w:rsidRDefault="008759AD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bookmarkStart w:id="0" w:name="_Hlk536625155"/>
                            <w:r>
                              <w:rPr>
                                <w:sz w:val="20"/>
                                <w:szCs w:val="20"/>
                              </w:rPr>
                              <w:t>Hotel</w:t>
                            </w:r>
                            <w:r w:rsidR="00C237CB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C237CB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bookmarkEnd w:id="0"/>
                          <w:p w14:paraId="142C1831" w14:textId="0BBBD1F7" w:rsidR="00E91759" w:rsidRDefault="008759AD" w:rsidP="008759AD">
                            <w:pPr>
                              <w:pStyle w:val="NoSpacing"/>
                              <w:rPr>
                                <w:sz w:val="12"/>
                                <w:szCs w:val="12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are or Mileag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7AA8BEED" w14:textId="1753B3D4" w:rsidR="008759AD" w:rsidRPr="00AC6747" w:rsidRDefault="00D711BE" w:rsidP="008759AD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58</w:t>
                            </w:r>
                            <w:r w:rsidR="0005654F">
                              <w:rPr>
                                <w:sz w:val="12"/>
                                <w:szCs w:val="12"/>
                              </w:rPr>
                              <w:t>.5</w:t>
                            </w:r>
                            <w:r w:rsidR="008759AD" w:rsidRPr="00AC6747">
                              <w:rPr>
                                <w:sz w:val="12"/>
                                <w:szCs w:val="12"/>
                              </w:rPr>
                              <w:t xml:space="preserve"> cents per mile</w:t>
                            </w:r>
                          </w:p>
                          <w:p w14:paraId="36B193F7" w14:textId="2980172A" w:rsidR="00E91759" w:rsidRDefault="008759AD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gistra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55864CF6" w14:textId="00F576FC" w:rsidR="00E91759" w:rsidRDefault="00E91759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</w:t>
                            </w:r>
                            <w:r w:rsidR="008759AD">
                              <w:rPr>
                                <w:sz w:val="20"/>
                                <w:szCs w:val="20"/>
                              </w:rPr>
                              <w:t>ther</w:t>
                            </w:r>
                            <w:r w:rsidR="008759AD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8759AD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1C43583B" w14:textId="37E6ADB3" w:rsidR="008759AD" w:rsidRPr="00AC6747" w:rsidRDefault="008759AD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ota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7A194F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362.75pt;margin-top:36.4pt;width:175.9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">
                <v:textbox style="mso-fit-shape-to-text:t">
                  <w:txbxContent>
                    <w:p w14:paraId="7FD23E26" w14:textId="77777777" w:rsidR="00193273" w:rsidRPr="008759AD" w:rsidRDefault="00FC365B" w:rsidP="00193273">
                      <w:pPr>
                        <w:pStyle w:val="NoSpacing"/>
                        <w:rPr>
                          <w:b/>
                          <w:sz w:val="20"/>
                          <w:szCs w:val="20"/>
                          <w:u w:val="single"/>
                        </w:rPr>
                      </w:pPr>
                      <w:sdt>
                        <w:sdtPr>
                          <w:rPr>
                            <w:b/>
                            <w:sz w:val="20"/>
                            <w:szCs w:val="20"/>
                            <w:u w:val="single"/>
                          </w:rPr>
                          <w:id w:val="-167278807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93273" w:rsidRPr="00AC6747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0"/>
                              <w:u w:val="single"/>
                            </w:rPr>
                            <w:t>☐</w:t>
                          </w:r>
                        </w:sdtContent>
                      </w:sdt>
                      <w:r w:rsidR="00BF4245">
                        <w:rPr>
                          <w:b/>
                          <w:sz w:val="20"/>
                          <w:szCs w:val="20"/>
                          <w:u w:val="single"/>
                        </w:rPr>
                        <w:t>Out of</w:t>
                      </w:r>
                      <w:r w:rsidR="00193273">
                        <w:rPr>
                          <w:b/>
                          <w:sz w:val="20"/>
                          <w:szCs w:val="20"/>
                          <w:u w:val="single"/>
                        </w:rPr>
                        <w:t>-State Actual</w:t>
                      </w:r>
                    </w:p>
                    <w:p w14:paraId="3FA7329D" w14:textId="0DD90997" w:rsidR="008759AD" w:rsidRDefault="00F54A74" w:rsidP="008759AD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er Diem</w:t>
                      </w:r>
                      <w:r w:rsidRPr="00F54A74">
                        <w:rPr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sz w:val="16"/>
                            <w:szCs w:val="16"/>
                          </w:rPr>
                          <w:id w:val="-697232742"/>
                          <w:text/>
                        </w:sdtPr>
                        <w:sdtContent>
                          <w:r w:rsidR="002948BC" w:rsidRPr="002948BC">
                            <w:rPr>
                              <w:sz w:val="16"/>
                              <w:szCs w:val="16"/>
                            </w:rPr>
                            <w:t xml:space="preserve">$___________ </w:t>
                          </w:r>
                        </w:sdtContent>
                      </w:sdt>
                    </w:p>
                    <w:p w14:paraId="0C4D7FCA" w14:textId="3236760F" w:rsidR="008759AD" w:rsidRPr="00C237CB" w:rsidRDefault="008759AD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bookmarkStart w:id="1" w:name="_Hlk536625155"/>
                      <w:r>
                        <w:rPr>
                          <w:sz w:val="20"/>
                          <w:szCs w:val="20"/>
                        </w:rPr>
                        <w:t>Hotel</w:t>
                      </w:r>
                      <w:r w:rsidR="00C237CB">
                        <w:rPr>
                          <w:sz w:val="20"/>
                          <w:szCs w:val="20"/>
                        </w:rPr>
                        <w:tab/>
                      </w:r>
                      <w:r w:rsidR="00C237CB"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bookmarkEnd w:id="1"/>
                    <w:p w14:paraId="142C1831" w14:textId="0BBBD1F7" w:rsidR="00E91759" w:rsidRDefault="008759AD" w:rsidP="008759AD">
                      <w:pPr>
                        <w:pStyle w:val="NoSpacing"/>
                        <w:rPr>
                          <w:sz w:val="12"/>
                          <w:szCs w:val="12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are or Mileage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7AA8BEED" w14:textId="1753B3D4" w:rsidR="008759AD" w:rsidRPr="00AC6747" w:rsidRDefault="00D711BE" w:rsidP="008759AD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58</w:t>
                      </w:r>
                      <w:r w:rsidR="0005654F">
                        <w:rPr>
                          <w:sz w:val="12"/>
                          <w:szCs w:val="12"/>
                        </w:rPr>
                        <w:t>.5</w:t>
                      </w:r>
                      <w:r w:rsidR="008759AD" w:rsidRPr="00AC6747">
                        <w:rPr>
                          <w:sz w:val="12"/>
                          <w:szCs w:val="12"/>
                        </w:rPr>
                        <w:t xml:space="preserve"> cents per mile</w:t>
                      </w:r>
                    </w:p>
                    <w:p w14:paraId="36B193F7" w14:textId="2980172A" w:rsidR="00E91759" w:rsidRDefault="008759AD" w:rsidP="008759AD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gistration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55864CF6" w14:textId="00F576FC" w:rsidR="00E91759" w:rsidRDefault="00E91759" w:rsidP="008759AD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</w:t>
                      </w:r>
                      <w:r w:rsidR="008759AD">
                        <w:rPr>
                          <w:sz w:val="20"/>
                          <w:szCs w:val="20"/>
                        </w:rPr>
                        <w:t>ther</w:t>
                      </w:r>
                      <w:r w:rsidR="008759AD">
                        <w:rPr>
                          <w:sz w:val="20"/>
                          <w:szCs w:val="20"/>
                        </w:rPr>
                        <w:tab/>
                      </w:r>
                      <w:r w:rsidR="008759AD"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1C43583B" w14:textId="37E6ADB3" w:rsidR="008759AD" w:rsidRPr="00AC6747" w:rsidRDefault="008759AD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otal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24AF0" w:rsidRPr="00220F2C">
        <w:rPr>
          <w:b/>
          <w:sz w:val="16"/>
          <w:szCs w:val="16"/>
        </w:rPr>
        <w:t xml:space="preserve">Indicate which </w:t>
      </w:r>
      <w:r w:rsidR="00704AFD" w:rsidRPr="00220F2C">
        <w:rPr>
          <w:b/>
          <w:sz w:val="16"/>
          <w:szCs w:val="16"/>
        </w:rPr>
        <w:t xml:space="preserve">one </w:t>
      </w:r>
      <w:r w:rsidR="00BA2A3C" w:rsidRPr="00220F2C">
        <w:rPr>
          <w:b/>
          <w:sz w:val="16"/>
          <w:szCs w:val="16"/>
        </w:rPr>
        <w:t xml:space="preserve">of the three </w:t>
      </w:r>
      <w:r w:rsidR="00A24AF0" w:rsidRPr="00220F2C">
        <w:rPr>
          <w:b/>
          <w:sz w:val="16"/>
          <w:szCs w:val="16"/>
        </w:rPr>
        <w:t>type</w:t>
      </w:r>
      <w:r w:rsidR="00BA2A3C" w:rsidRPr="00220F2C">
        <w:rPr>
          <w:b/>
          <w:sz w:val="16"/>
          <w:szCs w:val="16"/>
        </w:rPr>
        <w:t>s</w:t>
      </w:r>
      <w:r w:rsidR="00A24AF0" w:rsidRPr="00220F2C">
        <w:rPr>
          <w:b/>
          <w:sz w:val="16"/>
          <w:szCs w:val="16"/>
        </w:rPr>
        <w:t xml:space="preserve"> of pre-travel authorization</w:t>
      </w:r>
      <w:r w:rsidR="00193273" w:rsidRPr="00220F2C">
        <w:rPr>
          <w:b/>
          <w:sz w:val="16"/>
          <w:szCs w:val="16"/>
        </w:rPr>
        <w:t>s</w:t>
      </w:r>
      <w:r w:rsidR="00A24AF0" w:rsidRPr="00220F2C">
        <w:rPr>
          <w:b/>
          <w:sz w:val="16"/>
          <w:szCs w:val="16"/>
        </w:rPr>
        <w:t xml:space="preserve"> you are seeking and complete required information for that section.</w:t>
      </w:r>
      <w:r w:rsidRPr="00220F2C">
        <w:rPr>
          <w:b/>
          <w:sz w:val="16"/>
          <w:szCs w:val="16"/>
        </w:rPr>
        <w:t xml:space="preserve"> Travel will</w:t>
      </w:r>
      <w:r w:rsidR="00220F2C">
        <w:rPr>
          <w:b/>
          <w:sz w:val="16"/>
          <w:szCs w:val="16"/>
        </w:rPr>
        <w:br/>
        <w:t>be reimbursed in the most economical method for the College.</w:t>
      </w:r>
    </w:p>
    <w:p w14:paraId="03AA8937" w14:textId="77777777" w:rsidR="009C75FE" w:rsidRDefault="00A16697" w:rsidP="00A24AF0">
      <w:pPr>
        <w:pStyle w:val="NoSpacing"/>
        <w:rPr>
          <w:sz w:val="20"/>
          <w:szCs w:val="20"/>
        </w:rPr>
      </w:pPr>
      <w:r w:rsidRPr="00220F2C">
        <w:rPr>
          <w:b/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D8A4E39" wp14:editId="2DE7BED2">
                <wp:simplePos x="0" y="0"/>
                <wp:positionH relativeFrom="column">
                  <wp:posOffset>2275840</wp:posOffset>
                </wp:positionH>
                <wp:positionV relativeFrom="paragraph">
                  <wp:posOffset>268605</wp:posOffset>
                </wp:positionV>
                <wp:extent cx="2327275" cy="1404620"/>
                <wp:effectExtent l="0" t="0" r="15875" b="13335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7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17B92A" w14:textId="77777777" w:rsidR="00193273" w:rsidRPr="00AC6747" w:rsidRDefault="00FC365B" w:rsidP="00193273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sdt>
                              <w:sdtPr>
                                <w:rPr>
                                  <w:b/>
                                  <w:sz w:val="20"/>
                                  <w:szCs w:val="20"/>
                                  <w:u w:val="single"/>
                                </w:rPr>
                                <w:id w:val="-46851523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93273" w:rsidRPr="00AC6747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0"/>
                                    <w:u w:val="single"/>
                                  </w:rPr>
                                  <w:t>☐</w:t>
                                </w:r>
                              </w:sdtContent>
                            </w:sdt>
                            <w:r w:rsidR="00193273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In-State Actual</w:t>
                            </w:r>
                          </w:p>
                          <w:p w14:paraId="6A274138" w14:textId="77777777" w:rsidR="00193273" w:rsidRDefault="00EB3955" w:rsidP="0019327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*</w:t>
                            </w:r>
                            <w:r w:rsidR="00193273">
                              <w:rPr>
                                <w:sz w:val="20"/>
                                <w:szCs w:val="20"/>
                              </w:rPr>
                              <w:t>Insert Name of Member Organization</w:t>
                            </w:r>
                          </w:p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652518671"/>
                              <w:showingPlcHdr/>
                              <w:text/>
                            </w:sdtPr>
                            <w:sdtEndPr>
                              <w:rPr>
                                <w:u w:val="single"/>
                              </w:rPr>
                            </w:sdtEndPr>
                            <w:sdtContent>
                              <w:p w14:paraId="7EFDEDB0" w14:textId="77777777" w:rsidR="00193273" w:rsidRDefault="00193273" w:rsidP="0019327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  <w:u w:val="single"/>
                                  </w:rPr>
                                </w:pPr>
                                <w:r w:rsidRPr="00417316">
                                  <w:rPr>
                                    <w:rStyle w:val="PlaceholderText"/>
                                    <w:sz w:val="20"/>
                                    <w:szCs w:val="20"/>
                                    <w:u w:val="single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6E946BCD" w14:textId="108420AF" w:rsidR="00C237CB" w:rsidRPr="00C237CB" w:rsidRDefault="00C237CB" w:rsidP="00C237CB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ote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4EF882D8" w14:textId="2997B1CE" w:rsidR="00E91759" w:rsidRDefault="00C237CB" w:rsidP="00C237CB">
                            <w:pPr>
                              <w:pStyle w:val="NoSpacing"/>
                              <w:rPr>
                                <w:sz w:val="12"/>
                                <w:szCs w:val="12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are or Mileag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2EC07D8C" w14:textId="5B9648CF" w:rsidR="00C237CB" w:rsidRPr="00AC6747" w:rsidRDefault="00CE7019" w:rsidP="00C237CB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58</w:t>
                            </w:r>
                            <w:r w:rsidR="00A310EB">
                              <w:rPr>
                                <w:sz w:val="12"/>
                                <w:szCs w:val="12"/>
                              </w:rPr>
                              <w:t>.5</w:t>
                            </w:r>
                            <w:r w:rsidR="00C237CB" w:rsidRPr="00AC6747">
                              <w:rPr>
                                <w:sz w:val="12"/>
                                <w:szCs w:val="12"/>
                              </w:rPr>
                              <w:t xml:space="preserve"> cents per mile</w:t>
                            </w:r>
                          </w:p>
                          <w:p w14:paraId="299D3EF9" w14:textId="41EE8FED" w:rsidR="00E91759" w:rsidRDefault="00C237CB" w:rsidP="0019327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gistra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1085AB81" w14:textId="370087BC" w:rsidR="00E91759" w:rsidRDefault="00C237CB" w:rsidP="0019327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ther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73112D8E" w14:textId="7595C97B" w:rsidR="00C237CB" w:rsidRPr="00417316" w:rsidRDefault="00C237CB" w:rsidP="00193273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ota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8A4E39" id="Text Box 5" o:spid="_x0000_s1028" type="#_x0000_t202" style="position:absolute;margin-left:179.2pt;margin-top:21.15pt;width:183.2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">
                <v:textbox style="mso-fit-shape-to-text:t">
                  <w:txbxContent>
                    <w:p w14:paraId="3517B92A" w14:textId="77777777" w:rsidR="00193273" w:rsidRPr="00AC6747" w:rsidRDefault="00FC365B" w:rsidP="00193273">
                      <w:pPr>
                        <w:pStyle w:val="NoSpacing"/>
                        <w:rPr>
                          <w:b/>
                          <w:sz w:val="20"/>
                          <w:szCs w:val="20"/>
                          <w:u w:val="single"/>
                        </w:rPr>
                      </w:pPr>
                      <w:sdt>
                        <w:sdtPr>
                          <w:rPr>
                            <w:b/>
                            <w:sz w:val="20"/>
                            <w:szCs w:val="20"/>
                            <w:u w:val="single"/>
                          </w:rPr>
                          <w:id w:val="-46851523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93273" w:rsidRPr="00AC6747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0"/>
                              <w:u w:val="single"/>
                            </w:rPr>
                            <w:t>☐</w:t>
                          </w:r>
                        </w:sdtContent>
                      </w:sdt>
                      <w:r w:rsidR="00193273">
                        <w:rPr>
                          <w:b/>
                          <w:sz w:val="20"/>
                          <w:szCs w:val="20"/>
                          <w:u w:val="single"/>
                        </w:rPr>
                        <w:t>In-State Actual</w:t>
                      </w:r>
                    </w:p>
                    <w:p w14:paraId="6A274138" w14:textId="77777777" w:rsidR="00193273" w:rsidRDefault="00EB3955" w:rsidP="0019327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*</w:t>
                      </w:r>
                      <w:r w:rsidR="00193273">
                        <w:rPr>
                          <w:sz w:val="20"/>
                          <w:szCs w:val="20"/>
                        </w:rPr>
                        <w:t>Insert Name of Member Organization</w:t>
                      </w:r>
                    </w:p>
                    <w:sdt>
                      <w:sdtPr>
                        <w:rPr>
                          <w:sz w:val="20"/>
                          <w:szCs w:val="20"/>
                        </w:rPr>
                        <w:id w:val="-652518671"/>
                        <w:showingPlcHdr/>
                        <w:text/>
                      </w:sdtPr>
                      <w:sdtEndPr>
                        <w:rPr>
                          <w:u w:val="single"/>
                        </w:rPr>
                      </w:sdtEndPr>
                      <w:sdtContent>
                        <w:p w14:paraId="7EFDEDB0" w14:textId="77777777" w:rsidR="00193273" w:rsidRDefault="00193273" w:rsidP="00193273">
                          <w:pPr>
                            <w:pStyle w:val="NoSpacing"/>
                            <w:rPr>
                              <w:sz w:val="20"/>
                              <w:szCs w:val="20"/>
                              <w:u w:val="single"/>
                            </w:rPr>
                          </w:pPr>
                          <w:r w:rsidRPr="00417316">
                            <w:rPr>
                              <w:rStyle w:val="PlaceholderText"/>
                              <w:sz w:val="20"/>
                              <w:szCs w:val="20"/>
                              <w:u w:val="single"/>
                            </w:rPr>
                            <w:t>Click here to enter text.</w:t>
                          </w:r>
                        </w:p>
                      </w:sdtContent>
                    </w:sdt>
                    <w:p w14:paraId="6E946BCD" w14:textId="108420AF" w:rsidR="00C237CB" w:rsidRPr="00C237CB" w:rsidRDefault="00C237CB" w:rsidP="00C237CB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otel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4EF882D8" w14:textId="2997B1CE" w:rsidR="00E91759" w:rsidRDefault="00C237CB" w:rsidP="00C237CB">
                      <w:pPr>
                        <w:pStyle w:val="NoSpacing"/>
                        <w:rPr>
                          <w:sz w:val="12"/>
                          <w:szCs w:val="12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are or Mileage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2EC07D8C" w14:textId="5B9648CF" w:rsidR="00C237CB" w:rsidRPr="00AC6747" w:rsidRDefault="00CE7019" w:rsidP="00C237CB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58</w:t>
                      </w:r>
                      <w:r w:rsidR="00A310EB">
                        <w:rPr>
                          <w:sz w:val="12"/>
                          <w:szCs w:val="12"/>
                        </w:rPr>
                        <w:t>.5</w:t>
                      </w:r>
                      <w:r w:rsidR="00C237CB" w:rsidRPr="00AC6747">
                        <w:rPr>
                          <w:sz w:val="12"/>
                          <w:szCs w:val="12"/>
                        </w:rPr>
                        <w:t xml:space="preserve"> cents per mile</w:t>
                      </w:r>
                    </w:p>
                    <w:p w14:paraId="299D3EF9" w14:textId="41EE8FED" w:rsidR="00E91759" w:rsidRDefault="00C237CB" w:rsidP="0019327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gistration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1085AB81" w14:textId="370087BC" w:rsidR="00E91759" w:rsidRDefault="00C237CB" w:rsidP="0019327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ther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2948BC">
                        <w:rPr>
                          <w:sz w:val="16"/>
                          <w:szCs w:val="16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73112D8E" w14:textId="7595C97B" w:rsidR="00C237CB" w:rsidRPr="00417316" w:rsidRDefault="00C237CB" w:rsidP="00193273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otal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20F2C">
        <w:rPr>
          <w:b/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E903729" wp14:editId="6DA0F490">
                <wp:simplePos x="0" y="0"/>
                <wp:positionH relativeFrom="column">
                  <wp:posOffset>-104775</wp:posOffset>
                </wp:positionH>
                <wp:positionV relativeFrom="paragraph">
                  <wp:posOffset>267970</wp:posOffset>
                </wp:positionV>
                <wp:extent cx="2381250" cy="1838325"/>
                <wp:effectExtent l="0" t="0" r="1905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1838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5002F" w14:textId="77777777" w:rsidR="0014737F" w:rsidRPr="00AC6747" w:rsidRDefault="00FC365B" w:rsidP="008759AD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sdt>
                              <w:sdtPr>
                                <w:rPr>
                                  <w:b/>
                                  <w:sz w:val="20"/>
                                  <w:szCs w:val="20"/>
                                  <w:u w:val="single"/>
                                </w:rPr>
                                <w:id w:val="-150759137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C6747" w:rsidRPr="00AC6747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0"/>
                                    <w:u w:val="single"/>
                                  </w:rPr>
                                  <w:t>☐</w:t>
                                </w:r>
                              </w:sdtContent>
                            </w:sdt>
                            <w:r w:rsidR="0014737F" w:rsidRPr="00AC6747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In-State Per Diem</w:t>
                            </w:r>
                          </w:p>
                          <w:p w14:paraId="0EB4D914" w14:textId="0F0B5107" w:rsidR="0014737F" w:rsidRPr="00AC6747" w:rsidRDefault="00AC6747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er Diem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417316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4AF88B1D" w14:textId="6BEB2A58" w:rsidR="00E91759" w:rsidRPr="002948BC" w:rsidRDefault="00AC6747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are or Mileag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3BFDAFE0" w14:textId="3DB94DA7" w:rsidR="00AC6747" w:rsidRPr="00AC6747" w:rsidRDefault="00B27EA3" w:rsidP="008759AD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 xml:space="preserve">  </w:t>
                            </w:r>
                            <w:r w:rsidR="004D391A">
                              <w:rPr>
                                <w:sz w:val="12"/>
                                <w:szCs w:val="12"/>
                              </w:rPr>
                              <w:t>5</w:t>
                            </w:r>
                            <w:r w:rsidR="0005654F">
                              <w:rPr>
                                <w:sz w:val="12"/>
                                <w:szCs w:val="12"/>
                              </w:rPr>
                              <w:t>8</w:t>
                            </w:r>
                            <w:r w:rsidR="004D391A">
                              <w:rPr>
                                <w:sz w:val="12"/>
                                <w:szCs w:val="12"/>
                              </w:rPr>
                              <w:t>.5</w:t>
                            </w:r>
                            <w:r w:rsidR="00AC6747" w:rsidRPr="00AC6747">
                              <w:rPr>
                                <w:sz w:val="12"/>
                                <w:szCs w:val="12"/>
                              </w:rPr>
                              <w:t xml:space="preserve"> cents per mile</w:t>
                            </w:r>
                          </w:p>
                          <w:p w14:paraId="0E510423" w14:textId="211379AE" w:rsidR="00E91759" w:rsidRPr="002948BC" w:rsidRDefault="00AC6747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gistra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55186B6F" w14:textId="04E74E22" w:rsidR="00E91759" w:rsidRPr="002948BC" w:rsidRDefault="00E91759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</w:t>
                            </w:r>
                            <w:r w:rsidR="00AC6747">
                              <w:rPr>
                                <w:sz w:val="20"/>
                                <w:szCs w:val="20"/>
                              </w:rPr>
                              <w:t>ther</w:t>
                            </w:r>
                            <w:r w:rsidR="00AC6747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AC6747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24DE6E6C" w14:textId="78031957" w:rsidR="00AC6747" w:rsidRPr="002948BC" w:rsidRDefault="00AC6747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ota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2948BC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2948BC">
                              <w:rPr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043EEAB2" w14:textId="77777777" w:rsidR="009169D3" w:rsidRDefault="009169D3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CBE70BF" w14:textId="77777777" w:rsidR="009169D3" w:rsidRDefault="009169D3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Per Diem</w:t>
                            </w:r>
                          </w:p>
                          <w:p w14:paraId="30F85788" w14:textId="77777777" w:rsidR="009169D3" w:rsidRDefault="009169D3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8D4B44">
                              <w:rPr>
                                <w:sz w:val="16"/>
                                <w:szCs w:val="16"/>
                              </w:rPr>
                              <w:t>12.75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trips 6-12 hours</w:t>
                            </w:r>
                          </w:p>
                          <w:p w14:paraId="4242D7E5" w14:textId="77777777" w:rsidR="009169D3" w:rsidRDefault="009169D3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$3</w:t>
                            </w:r>
                            <w:r w:rsidR="008D4B44">
                              <w:rPr>
                                <w:sz w:val="16"/>
                                <w:szCs w:val="16"/>
                              </w:rPr>
                              <w:t>4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0      trips exceeding 12 hours</w:t>
                            </w:r>
                          </w:p>
                          <w:p w14:paraId="19613DB7" w14:textId="77777777" w:rsidR="009169D3" w:rsidRDefault="009169D3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8D4B44">
                              <w:rPr>
                                <w:sz w:val="16"/>
                                <w:szCs w:val="16"/>
                              </w:rPr>
                              <w:t>85.0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per day for 2-day trip/1 night, etc.</w:t>
                            </w:r>
                          </w:p>
                          <w:p w14:paraId="428960EF" w14:textId="77777777" w:rsidR="008D4B44" w:rsidRPr="00AC6747" w:rsidRDefault="008D4B44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$100.00   per day for 3-day trip/2 or more nigh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03729" id="_x0000_s1029" type="#_x0000_t202" style="position:absolute;margin-left:-8.25pt;margin-top:21.1pt;width:187.5pt;height:144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">
                <v:textbox>
                  <w:txbxContent>
                    <w:p w14:paraId="2615002F" w14:textId="77777777" w:rsidR="0014737F" w:rsidRPr="00AC6747" w:rsidRDefault="00FC365B" w:rsidP="008759AD">
                      <w:pPr>
                        <w:pStyle w:val="NoSpacing"/>
                        <w:rPr>
                          <w:b/>
                          <w:sz w:val="20"/>
                          <w:szCs w:val="20"/>
                          <w:u w:val="single"/>
                        </w:rPr>
                      </w:pPr>
                      <w:sdt>
                        <w:sdtPr>
                          <w:rPr>
                            <w:b/>
                            <w:sz w:val="20"/>
                            <w:szCs w:val="20"/>
                            <w:u w:val="single"/>
                          </w:rPr>
                          <w:id w:val="-150759137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C6747" w:rsidRPr="00AC6747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0"/>
                              <w:u w:val="single"/>
                            </w:rPr>
                            <w:t>☐</w:t>
                          </w:r>
                        </w:sdtContent>
                      </w:sdt>
                      <w:r w:rsidR="0014737F" w:rsidRPr="00AC6747">
                        <w:rPr>
                          <w:b/>
                          <w:sz w:val="20"/>
                          <w:szCs w:val="20"/>
                          <w:u w:val="single"/>
                        </w:rPr>
                        <w:t>In-State Per Diem</w:t>
                      </w:r>
                    </w:p>
                    <w:p w14:paraId="0EB4D914" w14:textId="0F0B5107" w:rsidR="0014737F" w:rsidRPr="00AC6747" w:rsidRDefault="00AC6747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er Diem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417316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4AF88B1D" w14:textId="6BEB2A58" w:rsidR="00E91759" w:rsidRPr="002948BC" w:rsidRDefault="00AC6747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are or Mileage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3BFDAFE0" w14:textId="3DB94DA7" w:rsidR="00AC6747" w:rsidRPr="00AC6747" w:rsidRDefault="00B27EA3" w:rsidP="008759AD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 xml:space="preserve">  </w:t>
                      </w:r>
                      <w:r w:rsidR="004D391A">
                        <w:rPr>
                          <w:sz w:val="12"/>
                          <w:szCs w:val="12"/>
                        </w:rPr>
                        <w:t>5</w:t>
                      </w:r>
                      <w:r w:rsidR="0005654F">
                        <w:rPr>
                          <w:sz w:val="12"/>
                          <w:szCs w:val="12"/>
                        </w:rPr>
                        <w:t>8</w:t>
                      </w:r>
                      <w:r w:rsidR="004D391A">
                        <w:rPr>
                          <w:sz w:val="12"/>
                          <w:szCs w:val="12"/>
                        </w:rPr>
                        <w:t>.5</w:t>
                      </w:r>
                      <w:r w:rsidR="00AC6747" w:rsidRPr="00AC6747">
                        <w:rPr>
                          <w:sz w:val="12"/>
                          <w:szCs w:val="12"/>
                        </w:rPr>
                        <w:t xml:space="preserve"> cents per mile</w:t>
                      </w:r>
                    </w:p>
                    <w:p w14:paraId="0E510423" w14:textId="211379AE" w:rsidR="00E91759" w:rsidRPr="002948BC" w:rsidRDefault="00AC6747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gistration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55186B6F" w14:textId="04E74E22" w:rsidR="00E91759" w:rsidRPr="002948BC" w:rsidRDefault="00E91759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</w:t>
                      </w:r>
                      <w:r w:rsidR="00AC6747">
                        <w:rPr>
                          <w:sz w:val="20"/>
                          <w:szCs w:val="20"/>
                        </w:rPr>
                        <w:t>ther</w:t>
                      </w:r>
                      <w:r w:rsidR="00AC6747">
                        <w:rPr>
                          <w:sz w:val="20"/>
                          <w:szCs w:val="20"/>
                        </w:rPr>
                        <w:tab/>
                      </w:r>
                      <w:r w:rsidR="00AC6747"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24DE6E6C" w14:textId="78031957" w:rsidR="00AC6747" w:rsidRPr="002948BC" w:rsidRDefault="00AC6747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otal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2948BC" w:rsidRPr="00417316">
                        <w:rPr>
                          <w:sz w:val="16"/>
                          <w:szCs w:val="16"/>
                        </w:rPr>
                        <w:t>$</w:t>
                      </w:r>
                      <w:r w:rsidR="002948BC">
                        <w:rPr>
                          <w:sz w:val="16"/>
                          <w:szCs w:val="16"/>
                        </w:rPr>
                        <w:t>___________</w:t>
                      </w:r>
                    </w:p>
                    <w:p w14:paraId="043EEAB2" w14:textId="77777777" w:rsidR="009169D3" w:rsidRDefault="009169D3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</w:p>
                    <w:p w14:paraId="7CBE70BF" w14:textId="77777777" w:rsidR="009169D3" w:rsidRDefault="009169D3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Per Diem</w:t>
                      </w:r>
                    </w:p>
                    <w:p w14:paraId="30F85788" w14:textId="77777777" w:rsidR="009169D3" w:rsidRDefault="009169D3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$</w:t>
                      </w:r>
                      <w:r w:rsidR="008D4B44">
                        <w:rPr>
                          <w:sz w:val="16"/>
                          <w:szCs w:val="16"/>
                        </w:rPr>
                        <w:t>12.75</w:t>
                      </w:r>
                      <w:r>
                        <w:rPr>
                          <w:sz w:val="16"/>
                          <w:szCs w:val="16"/>
                        </w:rPr>
                        <w:t xml:space="preserve">      trips 6-12 hours</w:t>
                      </w:r>
                    </w:p>
                    <w:p w14:paraId="4242D7E5" w14:textId="77777777" w:rsidR="009169D3" w:rsidRDefault="009169D3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$3</w:t>
                      </w:r>
                      <w:r w:rsidR="008D4B44">
                        <w:rPr>
                          <w:sz w:val="16"/>
                          <w:szCs w:val="16"/>
                        </w:rPr>
                        <w:t>4.</w:t>
                      </w:r>
                      <w:r>
                        <w:rPr>
                          <w:sz w:val="16"/>
                          <w:szCs w:val="16"/>
                        </w:rPr>
                        <w:t>00      trips exceeding 12 hours</w:t>
                      </w:r>
                    </w:p>
                    <w:p w14:paraId="19613DB7" w14:textId="77777777" w:rsidR="009169D3" w:rsidRDefault="009169D3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$</w:t>
                      </w:r>
                      <w:r w:rsidR="008D4B44">
                        <w:rPr>
                          <w:sz w:val="16"/>
                          <w:szCs w:val="16"/>
                        </w:rPr>
                        <w:t>85.00</w:t>
                      </w:r>
                      <w:r>
                        <w:rPr>
                          <w:sz w:val="16"/>
                          <w:szCs w:val="16"/>
                        </w:rPr>
                        <w:t xml:space="preserve">      per day for 2-day trip/1 night, etc.</w:t>
                      </w:r>
                    </w:p>
                    <w:p w14:paraId="428960EF" w14:textId="77777777" w:rsidR="008D4B44" w:rsidRPr="00AC6747" w:rsidRDefault="008D4B44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$100.00   per day for 3-day trip/2 or more nigh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05EA932" w14:textId="77777777" w:rsidR="00A16697" w:rsidRDefault="00A16697" w:rsidP="00A16697">
      <w:pPr>
        <w:pStyle w:val="NoSpacing"/>
        <w:rPr>
          <w:sz w:val="20"/>
          <w:szCs w:val="20"/>
        </w:rPr>
      </w:pPr>
    </w:p>
    <w:p w14:paraId="0A8DAF12" w14:textId="77777777" w:rsidR="006C08EE" w:rsidRDefault="006C08EE" w:rsidP="00A16697">
      <w:pPr>
        <w:pStyle w:val="NoSpacing"/>
        <w:rPr>
          <w:sz w:val="20"/>
          <w:szCs w:val="20"/>
        </w:rPr>
      </w:pPr>
    </w:p>
    <w:p w14:paraId="7881F916" w14:textId="77777777" w:rsidR="008D4B44" w:rsidRDefault="00FC365B" w:rsidP="00A24AF0">
      <w:pPr>
        <w:pStyle w:val="NoSpacing"/>
        <w:rPr>
          <w:sz w:val="20"/>
          <w:szCs w:val="20"/>
        </w:rPr>
      </w:pPr>
      <w:sdt>
        <w:sdtPr>
          <w:rPr>
            <w:sz w:val="20"/>
            <w:szCs w:val="20"/>
          </w:rPr>
          <w:id w:val="-671419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697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A16697">
        <w:rPr>
          <w:sz w:val="20"/>
          <w:szCs w:val="20"/>
        </w:rPr>
        <w:t xml:space="preserve"> </w:t>
      </w:r>
      <w:r w:rsidR="002F2E9F">
        <w:rPr>
          <w:sz w:val="20"/>
          <w:szCs w:val="20"/>
        </w:rPr>
        <w:t>I waive the right to In</w:t>
      </w:r>
      <w:r w:rsidR="00423179">
        <w:rPr>
          <w:sz w:val="20"/>
          <w:szCs w:val="20"/>
        </w:rPr>
        <w:t>-</w:t>
      </w:r>
      <w:r w:rsidR="002F2E9F">
        <w:rPr>
          <w:sz w:val="20"/>
          <w:szCs w:val="20"/>
        </w:rPr>
        <w:t>State</w:t>
      </w:r>
      <w:r w:rsidR="00694572">
        <w:rPr>
          <w:sz w:val="20"/>
          <w:szCs w:val="20"/>
        </w:rPr>
        <w:t xml:space="preserve"> Actual and will be claiming In-</w:t>
      </w:r>
      <w:r w:rsidR="002F2E9F">
        <w:rPr>
          <w:sz w:val="20"/>
          <w:szCs w:val="20"/>
        </w:rPr>
        <w:t>State Per Diem</w:t>
      </w:r>
      <w:r w:rsidR="00AD31AA">
        <w:rPr>
          <w:sz w:val="20"/>
          <w:szCs w:val="20"/>
        </w:rPr>
        <w:t xml:space="preserve"> for this </w:t>
      </w:r>
      <w:r w:rsidR="00AC0A5B">
        <w:rPr>
          <w:sz w:val="20"/>
          <w:szCs w:val="20"/>
        </w:rPr>
        <w:t>travel</w:t>
      </w:r>
      <w:r w:rsidR="00AD31AA">
        <w:rPr>
          <w:sz w:val="20"/>
          <w:szCs w:val="20"/>
        </w:rPr>
        <w:t xml:space="preserve">. </w:t>
      </w:r>
    </w:p>
    <w:p w14:paraId="2D3DBFFF" w14:textId="77777777" w:rsidR="00704AFD" w:rsidRDefault="00704AFD" w:rsidP="00A24AF0">
      <w:pPr>
        <w:pStyle w:val="NoSpacing"/>
        <w:rPr>
          <w:sz w:val="20"/>
          <w:szCs w:val="20"/>
        </w:rPr>
      </w:pPr>
    </w:p>
    <w:p w14:paraId="34FB6EFB" w14:textId="77777777" w:rsidR="00704AFD" w:rsidRDefault="00704AFD" w:rsidP="00A24AF0">
      <w:pPr>
        <w:pStyle w:val="NoSpacing"/>
        <w:rPr>
          <w:sz w:val="20"/>
          <w:szCs w:val="20"/>
        </w:rPr>
      </w:pPr>
    </w:p>
    <w:p w14:paraId="2CDD68C1" w14:textId="77777777" w:rsidR="00417316" w:rsidRDefault="00417316" w:rsidP="00417316">
      <w:pPr>
        <w:pStyle w:val="NoSpacing"/>
        <w:rPr>
          <w:sz w:val="20"/>
          <w:szCs w:val="20"/>
        </w:rPr>
        <w:sectPr w:rsidR="00417316" w:rsidSect="00417316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5087839" w14:textId="15B01762" w:rsidR="00FA36AF" w:rsidRPr="008979CD" w:rsidRDefault="00FA36AF" w:rsidP="00A24AF0">
      <w:pPr>
        <w:pStyle w:val="NoSpacing"/>
        <w:rPr>
          <w:sz w:val="20"/>
          <w:szCs w:val="20"/>
          <w:u w:val="single"/>
        </w:rPr>
      </w:pPr>
      <w:r>
        <w:rPr>
          <w:sz w:val="20"/>
          <w:szCs w:val="20"/>
        </w:rPr>
        <w:t>Job and/or class responsibilities while away will be assumed by:</w:t>
      </w:r>
      <w:r w:rsidR="009169D3" w:rsidRPr="009169D3">
        <w:rPr>
          <w:sz w:val="20"/>
          <w:szCs w:val="20"/>
          <w:u w:val="single"/>
        </w:rPr>
        <w:t xml:space="preserve"> </w:t>
      </w:r>
      <w:r w:rsidR="002948BC">
        <w:rPr>
          <w:sz w:val="20"/>
          <w:szCs w:val="20"/>
          <w:u w:val="single"/>
        </w:rPr>
        <w:t>_________________________________</w:t>
      </w:r>
    </w:p>
    <w:p w14:paraId="70F900D0" w14:textId="77777777" w:rsidR="00E91759" w:rsidRDefault="00E91759" w:rsidP="00A24AF0">
      <w:pPr>
        <w:pStyle w:val="NoSpacing"/>
        <w:rPr>
          <w:sz w:val="20"/>
          <w:szCs w:val="20"/>
        </w:rPr>
      </w:pPr>
    </w:p>
    <w:p w14:paraId="1BA1312A" w14:textId="61DAD996" w:rsidR="00FA36AF" w:rsidRPr="008979CD" w:rsidRDefault="00FA36AF" w:rsidP="00A24AF0">
      <w:pPr>
        <w:pStyle w:val="NoSpacing"/>
        <w:rPr>
          <w:sz w:val="20"/>
          <w:szCs w:val="20"/>
          <w:u w:val="single"/>
        </w:rPr>
      </w:pPr>
      <w:r>
        <w:rPr>
          <w:sz w:val="20"/>
          <w:szCs w:val="20"/>
        </w:rPr>
        <w:t>Signature of Requester</w:t>
      </w:r>
      <w:r w:rsidR="008979CD">
        <w:rPr>
          <w:sz w:val="20"/>
          <w:szCs w:val="20"/>
        </w:rPr>
        <w:t xml:space="preserve">:  </w:t>
      </w:r>
      <w:r w:rsidR="00553A37">
        <w:rPr>
          <w:sz w:val="20"/>
          <w:szCs w:val="20"/>
        </w:rPr>
        <w:t xml:space="preserve">_________________________________________________  </w:t>
      </w:r>
      <w:r>
        <w:rPr>
          <w:sz w:val="20"/>
          <w:szCs w:val="20"/>
        </w:rPr>
        <w:t>Date</w:t>
      </w:r>
      <w:r w:rsidR="002948BC">
        <w:rPr>
          <w:sz w:val="20"/>
          <w:szCs w:val="20"/>
        </w:rPr>
        <w:t>:</w:t>
      </w:r>
      <w:r w:rsidR="00553A37">
        <w:rPr>
          <w:sz w:val="20"/>
          <w:szCs w:val="20"/>
        </w:rPr>
        <w:t xml:space="preserve"> </w:t>
      </w:r>
      <w:r w:rsidR="002948BC">
        <w:rPr>
          <w:sz w:val="20"/>
          <w:szCs w:val="20"/>
        </w:rPr>
        <w:t>_______________________</w:t>
      </w:r>
    </w:p>
    <w:p w14:paraId="11E7C6A4" w14:textId="77777777" w:rsidR="00FA36AF" w:rsidRDefault="00FA36AF" w:rsidP="00A24AF0">
      <w:pPr>
        <w:pStyle w:val="NoSpacing"/>
        <w:rPr>
          <w:sz w:val="20"/>
          <w:szCs w:val="20"/>
        </w:rPr>
      </w:pPr>
    </w:p>
    <w:p w14:paraId="03BC45C4" w14:textId="77777777" w:rsidR="00FA36AF" w:rsidRDefault="00FA36AF" w:rsidP="00FA36AF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APPROVALS:</w:t>
      </w:r>
    </w:p>
    <w:p w14:paraId="68CD2EEA" w14:textId="77777777" w:rsidR="00FA36AF" w:rsidRDefault="00FA36AF" w:rsidP="00FA36AF">
      <w:pPr>
        <w:pStyle w:val="NoSpacing"/>
        <w:rPr>
          <w:sz w:val="20"/>
          <w:szCs w:val="20"/>
        </w:rPr>
      </w:pPr>
    </w:p>
    <w:p w14:paraId="228DC87C" w14:textId="77777777" w:rsidR="008979CD" w:rsidRDefault="008979CD" w:rsidP="00FA36AF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</w:t>
      </w:r>
      <w:r>
        <w:rPr>
          <w:sz w:val="20"/>
          <w:szCs w:val="20"/>
        </w:rPr>
        <w:tab/>
        <w:t>________________________________________________________</w:t>
      </w:r>
    </w:p>
    <w:p w14:paraId="34511217" w14:textId="77777777" w:rsidR="00FA36AF" w:rsidRDefault="00FA36AF" w:rsidP="00FA36AF">
      <w:pPr>
        <w:pStyle w:val="NoSpacing"/>
        <w:rPr>
          <w:sz w:val="20"/>
          <w:szCs w:val="20"/>
        </w:rPr>
      </w:pPr>
      <w:r w:rsidRPr="00FA36AF">
        <w:rPr>
          <w:sz w:val="20"/>
          <w:szCs w:val="20"/>
        </w:rPr>
        <w:t>(1</w:t>
      </w:r>
      <w:r>
        <w:rPr>
          <w:sz w:val="20"/>
          <w:szCs w:val="20"/>
        </w:rPr>
        <w:t>.) Immediate Superviso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979CD">
        <w:rPr>
          <w:sz w:val="20"/>
          <w:szCs w:val="20"/>
        </w:rPr>
        <w:tab/>
      </w:r>
      <w:r>
        <w:rPr>
          <w:sz w:val="20"/>
          <w:szCs w:val="20"/>
        </w:rPr>
        <w:t>(2.) Appropriate College-wide Dean</w:t>
      </w:r>
    </w:p>
    <w:p w14:paraId="252FDC6A" w14:textId="77777777" w:rsidR="00FA36AF" w:rsidRDefault="00FA36AF" w:rsidP="00FA36AF">
      <w:pPr>
        <w:pStyle w:val="NoSpacing"/>
        <w:rPr>
          <w:sz w:val="20"/>
          <w:szCs w:val="20"/>
        </w:rPr>
      </w:pPr>
    </w:p>
    <w:p w14:paraId="3827A31A" w14:textId="77777777" w:rsidR="00FA36AF" w:rsidRDefault="008979CD" w:rsidP="00FA36AF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</w:t>
      </w:r>
    </w:p>
    <w:p w14:paraId="63A8F90E" w14:textId="77777777" w:rsidR="00FA36AF" w:rsidRDefault="00FA36AF" w:rsidP="00FA36AF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(3.) President (For all Out-of-State or In-State Actual</w:t>
      </w:r>
      <w:r w:rsidR="009D773B">
        <w:rPr>
          <w:sz w:val="20"/>
          <w:szCs w:val="20"/>
        </w:rPr>
        <w:t>)</w:t>
      </w:r>
    </w:p>
    <w:p w14:paraId="64677B68" w14:textId="77777777" w:rsidR="009D773B" w:rsidRDefault="009D773B" w:rsidP="00FA36AF">
      <w:pPr>
        <w:pStyle w:val="NoSpacing"/>
        <w:rPr>
          <w:sz w:val="20"/>
          <w:szCs w:val="20"/>
        </w:rPr>
      </w:pPr>
    </w:p>
    <w:p w14:paraId="70F61F24" w14:textId="4FFFB28A" w:rsidR="009D773B" w:rsidRPr="008979CD" w:rsidRDefault="009D773B" w:rsidP="00A24AF0">
      <w:pPr>
        <w:pStyle w:val="NoSpacing"/>
        <w:rPr>
          <w:sz w:val="20"/>
          <w:szCs w:val="20"/>
          <w:u w:val="single"/>
        </w:rPr>
      </w:pPr>
      <w:r>
        <w:rPr>
          <w:sz w:val="20"/>
          <w:szCs w:val="20"/>
        </w:rPr>
        <w:t>If not approved, state reason and return to requester:</w:t>
      </w:r>
      <w:r w:rsidR="008979CD">
        <w:rPr>
          <w:sz w:val="20"/>
          <w:szCs w:val="20"/>
        </w:rPr>
        <w:t xml:space="preserve"> </w:t>
      </w:r>
      <w:r w:rsidR="003169C6">
        <w:rPr>
          <w:sz w:val="20"/>
          <w:szCs w:val="20"/>
          <w:u w:val="single"/>
        </w:rPr>
        <w:t>___________________________________________</w:t>
      </w:r>
    </w:p>
    <w:p w14:paraId="2D15AA88" w14:textId="77777777" w:rsidR="00FA36AF" w:rsidRPr="00A24AF0" w:rsidRDefault="00FA36AF" w:rsidP="00A24AF0">
      <w:pPr>
        <w:pStyle w:val="NoSpacing"/>
        <w:rPr>
          <w:sz w:val="20"/>
          <w:szCs w:val="20"/>
        </w:rPr>
      </w:pPr>
    </w:p>
    <w:sectPr w:rsidR="00FA36AF" w:rsidRPr="00A24AF0" w:rsidSect="00AC674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30449D"/>
    <w:multiLevelType w:val="hybridMultilevel"/>
    <w:tmpl w:val="55C24E36"/>
    <w:lvl w:ilvl="0" w:tplc="EEEA342E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E87915"/>
    <w:multiLevelType w:val="hybridMultilevel"/>
    <w:tmpl w:val="FEB60EDC"/>
    <w:lvl w:ilvl="0" w:tplc="B6CC4088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LGwMLC0sLC0MDRW0lEKTi0uzszPAymwrAUAXeHVgiwAAAA="/>
  </w:docVars>
  <w:rsids>
    <w:rsidRoot w:val="00A24AF0"/>
    <w:rsid w:val="000459B9"/>
    <w:rsid w:val="0005654F"/>
    <w:rsid w:val="000960CE"/>
    <w:rsid w:val="00104376"/>
    <w:rsid w:val="0014737F"/>
    <w:rsid w:val="00180C7B"/>
    <w:rsid w:val="00193273"/>
    <w:rsid w:val="001A6AFD"/>
    <w:rsid w:val="00220F2C"/>
    <w:rsid w:val="00271BD1"/>
    <w:rsid w:val="002948BC"/>
    <w:rsid w:val="002A2742"/>
    <w:rsid w:val="002D39E4"/>
    <w:rsid w:val="002F2E9F"/>
    <w:rsid w:val="003169C6"/>
    <w:rsid w:val="003216CC"/>
    <w:rsid w:val="0034044E"/>
    <w:rsid w:val="003A6F4B"/>
    <w:rsid w:val="003C1B1D"/>
    <w:rsid w:val="003C449B"/>
    <w:rsid w:val="00404EA0"/>
    <w:rsid w:val="004158D4"/>
    <w:rsid w:val="00417316"/>
    <w:rsid w:val="00423179"/>
    <w:rsid w:val="00474863"/>
    <w:rsid w:val="0049168E"/>
    <w:rsid w:val="00494209"/>
    <w:rsid w:val="004C1069"/>
    <w:rsid w:val="004C53D8"/>
    <w:rsid w:val="004D391A"/>
    <w:rsid w:val="00532FF0"/>
    <w:rsid w:val="00553A37"/>
    <w:rsid w:val="00611C2D"/>
    <w:rsid w:val="00614CC5"/>
    <w:rsid w:val="00671E6B"/>
    <w:rsid w:val="006934D2"/>
    <w:rsid w:val="00694572"/>
    <w:rsid w:val="006C08EE"/>
    <w:rsid w:val="00704AFD"/>
    <w:rsid w:val="008759AD"/>
    <w:rsid w:val="008979CD"/>
    <w:rsid w:val="008A6652"/>
    <w:rsid w:val="008A6761"/>
    <w:rsid w:val="008D4B44"/>
    <w:rsid w:val="009169D3"/>
    <w:rsid w:val="00917707"/>
    <w:rsid w:val="00965B30"/>
    <w:rsid w:val="009C75FE"/>
    <w:rsid w:val="009D773B"/>
    <w:rsid w:val="00A16697"/>
    <w:rsid w:val="00A24AF0"/>
    <w:rsid w:val="00A310EB"/>
    <w:rsid w:val="00AC0A5B"/>
    <w:rsid w:val="00AC6747"/>
    <w:rsid w:val="00AD31AA"/>
    <w:rsid w:val="00B066A5"/>
    <w:rsid w:val="00B27EA3"/>
    <w:rsid w:val="00BA2A3C"/>
    <w:rsid w:val="00BF4245"/>
    <w:rsid w:val="00C237CB"/>
    <w:rsid w:val="00C32B53"/>
    <w:rsid w:val="00CE7019"/>
    <w:rsid w:val="00D711BE"/>
    <w:rsid w:val="00DC1757"/>
    <w:rsid w:val="00E21A1E"/>
    <w:rsid w:val="00E427F3"/>
    <w:rsid w:val="00E56913"/>
    <w:rsid w:val="00E60BD6"/>
    <w:rsid w:val="00E7638D"/>
    <w:rsid w:val="00E91759"/>
    <w:rsid w:val="00EB3955"/>
    <w:rsid w:val="00F218F9"/>
    <w:rsid w:val="00F26BEC"/>
    <w:rsid w:val="00F54A74"/>
    <w:rsid w:val="00FA36AF"/>
    <w:rsid w:val="00FF4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0A7CD"/>
  <w15:chartTrackingRefBased/>
  <w15:docId w15:val="{0C5B2AE6-1512-4EC0-B3ED-6B6C096AA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104376"/>
    <w:rPr>
      <w:rFonts w:ascii="Cambria" w:hAnsi="Cambri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A6AFD"/>
    <w:pPr>
      <w:spacing w:after="0" w:line="240" w:lineRule="auto"/>
    </w:pPr>
    <w:rPr>
      <w:rFonts w:ascii="Cambria" w:hAnsi="Cambria"/>
      <w:sz w:val="24"/>
    </w:rPr>
  </w:style>
  <w:style w:type="paragraph" w:styleId="EnvelopeAddress">
    <w:name w:val="envelope address"/>
    <w:basedOn w:val="Normal"/>
    <w:uiPriority w:val="99"/>
    <w:semiHidden/>
    <w:unhideWhenUsed/>
    <w:rsid w:val="00DC175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color w:val="00000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2A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A3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173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C9144ACF7341A48CED86771A62C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8C644-8436-4AE9-A611-2C3B7F837FED}"/>
      </w:docPartPr>
      <w:docPartBody>
        <w:p w:rsidR="005B363E" w:rsidRDefault="00810475" w:rsidP="00810475">
          <w:pPr>
            <w:pStyle w:val="E6C9144ACF7341A48CED86771A62C0462"/>
          </w:pPr>
          <w:r w:rsidRPr="00474863">
            <w:rPr>
              <w:sz w:val="20"/>
              <w:szCs w:val="20"/>
              <w:u w:val="single"/>
            </w:rPr>
            <w:t>Enter name of meeting or conference</w:t>
          </w:r>
          <w:r w:rsidRPr="00474863">
            <w:rPr>
              <w:rStyle w:val="PlaceholderText"/>
              <w:u w:val="single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56E81"/>
    <w:rsid w:val="00040D6E"/>
    <w:rsid w:val="000B584A"/>
    <w:rsid w:val="000E407B"/>
    <w:rsid w:val="0016429A"/>
    <w:rsid w:val="001B2B54"/>
    <w:rsid w:val="00256E81"/>
    <w:rsid w:val="00284454"/>
    <w:rsid w:val="002F4E71"/>
    <w:rsid w:val="003170DC"/>
    <w:rsid w:val="003C2611"/>
    <w:rsid w:val="003C687E"/>
    <w:rsid w:val="003C7561"/>
    <w:rsid w:val="004741BE"/>
    <w:rsid w:val="00481BE1"/>
    <w:rsid w:val="0054703A"/>
    <w:rsid w:val="005B363E"/>
    <w:rsid w:val="006421BE"/>
    <w:rsid w:val="006B3E73"/>
    <w:rsid w:val="007406F1"/>
    <w:rsid w:val="00791AC6"/>
    <w:rsid w:val="00810475"/>
    <w:rsid w:val="00825EC0"/>
    <w:rsid w:val="008E2004"/>
    <w:rsid w:val="00903EFC"/>
    <w:rsid w:val="00A166D2"/>
    <w:rsid w:val="00A31C4A"/>
    <w:rsid w:val="00A50449"/>
    <w:rsid w:val="00AF6553"/>
    <w:rsid w:val="00B077D3"/>
    <w:rsid w:val="00B207DF"/>
    <w:rsid w:val="00D90761"/>
    <w:rsid w:val="00DA3501"/>
    <w:rsid w:val="00E86A2B"/>
    <w:rsid w:val="00EF6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0475"/>
    <w:rPr>
      <w:color w:val="808080"/>
    </w:rPr>
  </w:style>
  <w:style w:type="paragraph" w:customStyle="1" w:styleId="25F5D20F05684DE584A207A436EE8E0F2">
    <w:name w:val="25F5D20F05684DE584A207A436EE8E0F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F449C3D390B2438BB668628CBFBE42072">
    <w:name w:val="F449C3D390B2438BB668628CBFBE4207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AB33A84BEC2646A193E1FD237E60E4452">
    <w:name w:val="AB33A84BEC2646A193E1FD237E60E445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59F18A0FD4E34A168D94F9E492B492572">
    <w:name w:val="59F18A0FD4E34A168D94F9E492B49257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6C9144ACF7341A48CED86771A62C0462">
    <w:name w:val="E6C9144ACF7341A48CED86771A62C046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97FF2AC5BA2A47F18757BD948834B2D82">
    <w:name w:val="97FF2AC5BA2A47F18757BD948834B2D8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531EE7A8F359443B90F60DDACC4DBE882">
    <w:name w:val="531EE7A8F359443B90F60DDACC4DBE88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381FD259995495CA0BD729FD831DDD22">
    <w:name w:val="E381FD259995495CA0BD729FD831DDD2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342147C12F6A4300B7C23286259071122">
    <w:name w:val="342147C12F6A4300B7C2328625907112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03829F0765644BCC8D0AAF8098EDA6B82">
    <w:name w:val="03829F0765644BCC8D0AAF8098EDA6B8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C2F507C9FA414B27876E343D5E869E2B2">
    <w:name w:val="C2F507C9FA414B27876E343D5E869E2B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2FA2F174ADD5405FAC4BDB7BC30D2B662">
    <w:name w:val="2FA2F174ADD5405FAC4BDB7BC30D2B66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80DF0E0EC84413791CF0241020801392">
    <w:name w:val="E80DF0E0EC84413791CF0241020801392"/>
    <w:rsid w:val="00810475"/>
    <w:pPr>
      <w:spacing w:after="0" w:line="240" w:lineRule="auto"/>
    </w:pPr>
    <w:rPr>
      <w:rFonts w:ascii="Cambria" w:eastAsiaTheme="minorHAnsi" w:hAnsi="Cambria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71</Words>
  <Characters>1640</Characters>
  <Application>Microsoft Office Word</Application>
  <DocSecurity>0</DocSecurity>
  <Lines>5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Brakefield</dc:creator>
  <cp:keywords/>
  <dc:description/>
  <cp:lastModifiedBy>Andrew Brasfield</cp:lastModifiedBy>
  <cp:revision>10</cp:revision>
  <cp:lastPrinted>2018-08-14T22:27:00Z</cp:lastPrinted>
  <dcterms:created xsi:type="dcterms:W3CDTF">2019-01-30T21:25:00Z</dcterms:created>
  <dcterms:modified xsi:type="dcterms:W3CDTF">2022-01-10T22:31:00Z</dcterms:modified>
</cp:coreProperties>
</file>